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10078C" w:rsidP="003622CD">
      <w:pPr>
        <w:tabs>
          <w:tab w:val="left" w:pos="6193"/>
        </w:tabs>
        <w:rPr>
          <w:noProof/>
        </w:rPr>
      </w:pPr>
      <w:r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287AD3" w:rsidRDefault="00287AD3" w:rsidP="00287AD3">
      <w:pPr>
        <w:tabs>
          <w:tab w:val="left" w:pos="6193"/>
        </w:tabs>
        <w:rPr>
          <w:noProof/>
        </w:rPr>
      </w:pPr>
      <w:r w:rsidRPr="007C51F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08E05D" wp14:editId="0094182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AC1B0" id="Rectangle 64" o:spid="_x0000_s1026" style="position:absolute;margin-left:166.2pt;margin-top:402.9pt;width:59.1pt;height:2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FEEEE" wp14:editId="7D2DFAF9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6F4B0" id="Rectangle 63" o:spid="_x0000_s1026" style="position:absolute;margin-left:159.9pt;margin-top:362.8pt;width:66.35pt;height:34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0217F1" wp14:editId="335D7190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C3CA4" id="Rectangle 62" o:spid="_x0000_s1026" style="position:absolute;margin-left:159.95pt;margin-top:362.8pt;width:66.35pt;height:73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A6234" wp14:editId="2EF623E8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133C3" id="Rectangle 59" o:spid="_x0000_s1026" style="position:absolute;margin-left:90.1pt;margin-top:362.8pt;width:66.35pt;height:73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CC4BE8" wp14:editId="3F88C7D7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4DBB4" id="Rectangle 60" o:spid="_x0000_s1026" style="position:absolute;margin-left:90.1pt;margin-top:362.8pt;width:66.35pt;height:34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D6764A9" wp14:editId="028D9445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0B767" id="Rectangle 61" o:spid="_x0000_s1026" style="position:absolute;margin-left:96.4pt;margin-top:402.9pt;width:59.1pt;height:27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7DCBB3" wp14:editId="50FC4115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3C24F" id="Rectangle 54" o:spid="_x0000_s1026" style="position:absolute;margin-left:22.45pt;margin-top:362.8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859B628" wp14:editId="24AE10E6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6E4DE" id="Rectangle 55" o:spid="_x0000_s1026" style="position:absolute;margin-left:28.75pt;margin-top:402.9pt;width:59.1pt;height:2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CAFE7A" wp14:editId="3A916DA1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B218C" id="Rectangle 53" o:spid="_x0000_s1026" style="position:absolute;margin-left:22.65pt;margin-top:362.8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27951F" wp14:editId="2190CC1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CE857" id="Rectangle 49" o:spid="_x0000_s1026" style="position:absolute;margin-left:160.05pt;margin-top:289.3pt;width:66.35pt;height:73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F22B5A" wp14:editId="477600D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8F372A" id="Rectangle 50" o:spid="_x0000_s1026" style="position:absolute;margin-left:160.05pt;margin-top:289.3pt;width:66.35pt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66EB" wp14:editId="7177EFED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18A" id="Rectangle 51" o:spid="_x0000_s1026" style="position:absolute;margin-left:166.35pt;margin-top:329.4pt;width:59.1pt;height:2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3C5DE5" wp14:editId="23EAEB5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8DEE9" id="Rectangle 45" o:spid="_x0000_s1026" style="position:absolute;margin-left:90.45pt;margin-top:289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533795" wp14:editId="418813D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78F62" id="Rectangle 46" o:spid="_x0000_s1026" style="position:absolute;margin-left:90.45pt;margin-top:289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6DE83D" wp14:editId="3F732A6D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3F81C" id="Rectangle 47" o:spid="_x0000_s1026" style="position:absolute;margin-left:97.15pt;margin-top:329.75pt;width:59.1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2F6F44" wp14:editId="76CC4B1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B5CCE" id="Rectangle 29" o:spid="_x0000_s1026" style="position:absolute;margin-left:28.4pt;margin-top:329.8pt;width:59.15pt;height:27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6A4EFC" wp14:editId="0764DCE9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FC04D" id="Rectangle 15" o:spid="_x0000_s1026" style="position:absolute;margin-left:187.05pt;margin-top:1.2pt;width:12pt;height:8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7B956F" wp14:editId="7720A567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A5BFA" id="Rectangle 12" o:spid="_x0000_s1026" style="position:absolute;margin-left:14.25pt;margin-top:1.2pt;width:42pt;height: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7657B4" wp14:editId="690F74D2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CF353" id="Rectangle 2" o:spid="_x0000_s1026" style="position:absolute;margin-left:232.45pt;margin-top:1pt;width:12pt;height:8.8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193BA" wp14:editId="048D0E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436D5" id="Rectangle 39" o:spid="_x0000_s1026" style="position:absolute;margin-left:202.1pt;margin-top:1.3pt;width:25.1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750C99" wp14:editId="4F711256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1C107" id="Rectangle 35" o:spid="_x0000_s1026" style="position:absolute;margin-left:142.8pt;margin-top:473pt;width:104.2pt;height:42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95565" wp14:editId="0FADC99A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FAC02" id="Rectangle 38" o:spid="_x0000_s1026" style="position:absolute;margin-left:6.75pt;margin-top:475.65pt;width:134.25pt;height:9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BDE7B" wp14:editId="5D32DDB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61D2D" id="Rectangle 37" o:spid="_x0000_s1026" style="position:absolute;margin-left:142.85pt;margin-top:516.85pt;width:104.2pt;height:4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717953" wp14:editId="33481A94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E523" id="Rectangle 34" o:spid="_x0000_s1026" style="position:absolute;margin-left:0;margin-top:605.05pt;width:247.85pt;height:21.5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3066CC" wp14:editId="0BE48172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58E4B" id="Rectangle 33" o:spid="_x0000_s1026" style="position:absolute;margin-left:6.75pt;margin-top:475.65pt;width:134.25pt;height:12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46A417" wp14:editId="2911F09B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3DBC" id="Rectangle 32" o:spid="_x0000_s1026" style="position:absolute;margin-left:0;margin-top:445.65pt;width:247.85pt;height:15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483384" wp14:editId="5CED142F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7AD3" w:rsidRDefault="00287AD3" w:rsidP="00287AD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3384" id="Rectangle 17" o:spid="_x0000_s1026" style="position:absolute;margin-left:0;margin-top:263.8pt;width:247.85pt;height:18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287AD3" w:rsidRDefault="00287AD3" w:rsidP="00287AD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2C48FC" wp14:editId="53F8B35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34775" id="Rectangle 19" o:spid="_x0000_s1026" style="position:absolute;margin-left:22.15pt;margin-top:289.65pt;width:66.3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0477CF" wp14:editId="5174EEF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731" id="Rectangle 18" o:spid="_x0000_s1026" style="position:absolute;margin-left:22.15pt;margin-top:289.65pt;width:66.35pt;height:7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FFEDAC" wp14:editId="2E4D899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8AF950" id="Rectangle 16" o:spid="_x0000_s1026" style="position:absolute;margin-left:6.75pt;margin-top:129.9pt;width:134.25pt;height:122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A46934" wp14:editId="1164D9B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F1229" id="Rectangle 11" o:spid="_x0000_s1026" style="position:absolute;margin-left:3.75pt;margin-top:-.45pt;width:10.5pt;height:1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0210F" wp14:editId="51011A69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A8D62" id="Rectangle 14" o:spid="_x0000_s1026" style="position:absolute;margin-left:164.25pt;margin-top:.95pt;width:19.5pt;height:9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5EFF71" wp14:editId="017A6EF7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1D4A93" id="Rectangle 13" o:spid="_x0000_s1026" style="position:absolute;margin-left:159pt;margin-top:-3.2pt;width:86.25pt;height:17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FFB632" wp14:editId="7CFD8C68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54607" id="Rectangle 10" o:spid="_x0000_s1026" style="position:absolute;margin-left:0;margin-top:-3.2pt;width:250.1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05AD5" wp14:editId="76A96A54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E02A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610742" wp14:editId="11605ACD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39E7" id="Rectangle 9" o:spid="_x0000_s1026" style="position:absolute;margin-left:146.25pt;margin-top:209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82C8F" wp14:editId="5B224BB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38FA" id="Rectangle 8" o:spid="_x0000_s1026" style="position:absolute;margin-left:146.25pt;margin-top:169.15pt;width:103.85pt;height: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C02058" wp14:editId="5EA5C0E2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1FCA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5940B" wp14:editId="5D6D19B9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DE325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0C318" wp14:editId="0FC95759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37C0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A28ACD3" wp14:editId="457AFD08">
            <wp:extent cx="3176270" cy="7955915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:rsidR="00287AD3" w:rsidRDefault="00287AD3" w:rsidP="00287AD3"/>
    <w:p w:rsidR="0049253C" w:rsidRPr="00383CCC" w:rsidRDefault="0049253C" w:rsidP="0049253C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43BA16" wp14:editId="4A4691C4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9A04" id="Rectangle 20" o:spid="_x0000_s1026" style="position:absolute;margin-left:-.4pt;margin-top:16.3pt;width:250.1pt;height:111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52F9C0" wp14:editId="5A4403A7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52F9C0" id="Rectangle 21" o:spid="_x0000_s1027" style="position:absolute;margin-left:149.15pt;margin-top:134.05pt;width:33.9pt;height:32.8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E4D13C0" wp14:editId="6DFBB724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36214D" id="Rectangle 22" o:spid="_x0000_s1026" style="position:absolute;margin-left:6.6pt;margin-top:134.05pt;width:134.25pt;height:72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v9apZ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ADCCCC" wp14:editId="62969D87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EC20" id="Rectangle 23" o:spid="_x0000_s1026" style="position:absolute;margin-left:166.2pt;margin-top:402.9pt;width:59.1pt;height:27.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Wvxcg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yT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Yyy0F0XM/km/iG1w5gnbuMxZ&#10;YSIrkLsHf1AuU7962Gchl8vihj3wlG7sgxc5eMYpw/u4e6LgB04kDObW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AE2Wvx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72621C7" wp14:editId="1CEAB20D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5D9A5F" id="Rectangle 24" o:spid="_x0000_s1026" style="position:absolute;margin-left:159.9pt;margin-top:362.8pt;width:66.35pt;height:34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lG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Wc2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plhoL4qY/ZN+FrvgzHds4zJn&#10;hYmsQO4R/L1ymcbVwz4LuVwWN+yBp3RjH7zIwTNOGd7H7XcKfs+JhMHcuud1oPkbaoy+IzmW6+Q6&#10;VXjziismmBXsUJnlft/zkh7qxev1q7T4BQ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J9hqUZ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BD5FA1" wp14:editId="660AAB8E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338CF" id="Rectangle 25" o:spid="_x0000_s1026" style="position:absolute;margin-left:159.95pt;margin-top:362.8pt;width:66.35pt;height:7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CscQ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2646165" wp14:editId="1FF92E5E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D461" id="Rectangle 26" o:spid="_x0000_s1026" style="position:absolute;margin-left:90.1pt;margin-top:362.8pt;width:66.35pt;height:73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5Q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Tyi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730OUH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5749B59" wp14:editId="55787EF2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4E8DB" id="Rectangle 27" o:spid="_x0000_s1026" style="position:absolute;margin-left:90.1pt;margin-top:362.8pt;width:66.35pt;height:34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e6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7J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JOXun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AAED0C" wp14:editId="5A54A4BF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9547E" id="Rectangle 28" o:spid="_x0000_s1026" style="position:absolute;margin-left:96.4pt;margin-top:402.9pt;width:59.1pt;height:2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rt2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C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Euuu3Z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C4126D9" wp14:editId="6A7C4F83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68077" id="Rectangle 30" o:spid="_x0000_s1026" style="position:absolute;margin-left:22.45pt;margin-top:362.8pt;width:66.35pt;height:3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GfQ0GJ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E033805" wp14:editId="1C88F315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BBAAA" id="Rectangle 31" o:spid="_x0000_s1026" style="position:absolute;margin-left:28.75pt;margin-top:402.9pt;width:59.1pt;height:27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72cQ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4z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CE2293F" wp14:editId="1B552DB5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4D98C" id="Rectangle 36" o:spid="_x0000_s1026" style="position:absolute;margin-left:22.65pt;margin-top:362.8pt;width:66.35pt;height:73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BJ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eMy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DNjoBJ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C727BC" wp14:editId="4C4C2CDD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4E874" id="Rectangle 40" o:spid="_x0000_s1026" style="position:absolute;margin-left:160.05pt;margin-top:289.3pt;width:66.35pt;height:7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CQm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6204C3" wp14:editId="485D649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3EEE3" id="Rectangle 41" o:spid="_x0000_s1026" style="position:absolute;margin-left:160.05pt;margin-top:289.3pt;width:66.35pt;height:34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3M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esq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1E8ADBA" wp14:editId="165D8D3E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FF365" id="Rectangle 42" o:spid="_x0000_s1026" style="position:absolute;margin-left:166.35pt;margin-top:329.4pt;width:59.1pt;height:2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hG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Q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XqCIRn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0040BE" wp14:editId="0AC07BDD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B6A86" id="Rectangle 43" o:spid="_x0000_s1026" style="position:absolute;margin-left:90.45pt;margin-top:289.65pt;width:66.35pt;height:73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hra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5C81AA" wp14:editId="18E708F6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40DB" id="Rectangle 44" o:spid="_x0000_s1026" style="position:absolute;margin-left:90.45pt;margin-top:289.65pt;width:66.35pt;height:34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8T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U0uPE3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24F93AA" wp14:editId="71E0D9D7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C1D24" id="Rectangle 48" o:spid="_x0000_s1026" style="position:absolute;margin-left:97.15pt;margin-top:329.75pt;width:59.1pt;height:27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0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CHhJ0j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A11FB53" wp14:editId="7EE3807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47CDC" id="Rectangle 52" o:spid="_x0000_s1026" style="position:absolute;margin-left:28.4pt;margin-top:329.8pt;width:59.15pt;height:27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EtH5q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8C4ED02" wp14:editId="35C56F85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AFA4D" id="Rectangle 56" o:spid="_x0000_s1026" style="position:absolute;margin-left:187.05pt;margin-top:1.2pt;width:12pt;height:8.6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jUJR/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541CA7" wp14:editId="1FDC1C9E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FB20" id="Rectangle 57" o:spid="_x0000_s1026" style="position:absolute;margin-left:14.25pt;margin-top:1.2pt;width:42pt;height:8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TdlAIAAIU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F+e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r8V8Hno3HuaL&#10;8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C0ZhN2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A42AD3E" wp14:editId="4AFD072D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13510" id="Rectangle 58" o:spid="_x0000_s1026" style="position:absolute;margin-left:232.45pt;margin-top:1pt;width:12pt;height:8.8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Lb2Ap5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093983" wp14:editId="44F05392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F39A2" id="Rectangle 65" o:spid="_x0000_s1026" style="position:absolute;margin-left:202.1pt;margin-top:1.3pt;width:25.1pt;height: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CBcQIAAN0EAAAOAAAAZHJzL2Uyb0RvYy54bWysVF1P2zAUfZ+0/2D5faTpg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FcEIF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2C2E0FA" wp14:editId="193DC7F7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29BA6C" id="Rectangle 66" o:spid="_x0000_s1026" style="position:absolute;margin-left:142.8pt;margin-top:473pt;width:104.2pt;height:42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w0KWLp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D0CD8" wp14:editId="4552AA90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B4721" id="Rectangle 67" o:spid="_x0000_s1026" style="position:absolute;margin-left:6.75pt;margin-top:475.65pt;width:134.25pt;height:9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d+1jw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6625F7" wp14:editId="5CCB2B6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72CF4" id="Rectangle 68" o:spid="_x0000_s1026" style="position:absolute;margin-left:142.85pt;margin-top:516.85pt;width:104.2pt;height:42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4DE55D" wp14:editId="3C6508C9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1F39" id="Rectangle 69" o:spid="_x0000_s1026" style="position:absolute;margin-left:0;margin-top:605.05pt;width:247.85pt;height:21.5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DBDvPG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B0EE55C" wp14:editId="5581A1D5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6C836" id="Rectangle 70" o:spid="_x0000_s1026" style="position:absolute;margin-left:6.75pt;margin-top:475.65pt;width:134.25pt;height:129.3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2A570C" wp14:editId="185A4C1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5746D" id="Rectangle 71" o:spid="_x0000_s1026" style="position:absolute;margin-left:0;margin-top:445.65pt;width:247.85pt;height:159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3tlgIAAIc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24E072" wp14:editId="30C35F10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E072" id="Rectangle 72" o:spid="_x0000_s1028" style="position:absolute;margin-left:0;margin-top:263.8pt;width:247.85pt;height:181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22C6FF" wp14:editId="1B390AD7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65155" id="Rectangle 73" o:spid="_x0000_s1026" style="position:absolute;margin-left:22.15pt;margin-top:289.65pt;width:66.35pt;height:3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A1gfcD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661AAA6" wp14:editId="1BDCACA0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C9767E" id="Rectangle 74" o:spid="_x0000_s1026" style="position:absolute;margin-left:22.15pt;margin-top:289.65pt;width:66.35pt;height:73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H319ge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D73596" wp14:editId="0A2FB5EE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87092" id="Rectangle 75" o:spid="_x0000_s1026" style="position:absolute;margin-left:6.75pt;margin-top:129.9pt;width:134.25pt;height:122.6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s3LlgIAAIc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3631771" wp14:editId="6B873BCA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6F0E6" id="Rectangle 76" o:spid="_x0000_s1026" style="position:absolute;margin-left:3.75pt;margin-top:-.45pt;width:10.5pt;height:11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0DAA3F" wp14:editId="2D490216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37441" id="Rectangle 77" o:spid="_x0000_s1026" style="position:absolute;margin-left:164.25pt;margin-top:.95pt;width:19.5pt;height:9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1DF9B" wp14:editId="484C2070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FFE23B" id="Rectangle 78" o:spid="_x0000_s1026" style="position:absolute;margin-left:159pt;margin-top:-3.2pt;width:86.25pt;height:17.2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854E71" wp14:editId="341F1227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7D883" id="Rectangle 79" o:spid="_x0000_s1026" style="position:absolute;margin-left:0;margin-top:-3.2pt;width:250.1pt;height:17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rctlQ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08387D" wp14:editId="016BD07B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972F" id="Rectangle 80" o:spid="_x0000_s1026" style="position:absolute;margin-left:146.25pt;margin-top:209pt;width:103.85pt;height:39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29B396" wp14:editId="7ADB3E1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F4A9" id="Rectangle 81" o:spid="_x0000_s1026" style="position:absolute;margin-left:146.25pt;margin-top:169.15pt;width:103.85pt;height:39.4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XMcAIAAN4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A9B7D" wp14:editId="0E5BEE7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3CDFD" id="Rectangle 82" o:spid="_x0000_s1026" style="position:absolute;margin-left:146.25pt;margin-top:129.9pt;width:103.85pt;height:3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D72B55" wp14:editId="14A64442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79D9" id="Rectangle 83" o:spid="_x0000_s1026" style="position:absolute;margin-left:0;margin-top:129.9pt;width:250.1pt;height:122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954C80" wp14:editId="7FA4B100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4CC3AF" id="Rectangle 84" o:spid="_x0000_s1026" style="position:absolute;margin-left:6.75pt;margin-top:20.8pt;width:134.25pt;height:98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TuBkslQIAAIc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9253C" w:rsidRDefault="0049253C" w:rsidP="0049253C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C27396B" wp14:editId="37D2B7C8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B0FED" id="Rectangle 85" o:spid="_x0000_s1026" style="position:absolute;margin-left:149.2pt;margin-top:189.6pt;width:34.5pt;height:33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E13B84" wp14:editId="40B4F1D9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1E3E5" id="Rectangle 86" o:spid="_x0000_s1026" style="position:absolute;margin-left:149.2pt;margin-top:150.45pt;width:33.9pt;height:31.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BXLmzC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p w:rsidR="004A5F84" w:rsidRDefault="004A5F84"/>
    <w:p w:rsidR="00AD683F" w:rsidRDefault="00AD683F">
      <w:r>
        <w:br w:type="page"/>
      </w:r>
      <w:bookmarkStart w:id="0" w:name="_GoBack"/>
      <w:bookmarkEnd w:id="0"/>
    </w:p>
    <w:p w:rsidR="00AD683F" w:rsidRPr="00383CCC" w:rsidRDefault="00644E50" w:rsidP="00AD683F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2912D" id="Rectangle 143" o:spid="_x0000_s1026" style="position:absolute;margin-left:3.6pt;margin-top:-2.8pt;width:52.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" filled="f" strokecolor="black [3213]" strokeweight="1pt"/>
            </w:pict>
          </mc:Fallback>
        </mc:AlternateContent>
      </w:r>
      <w:r w:rsidR="003F6CEE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76EC001" wp14:editId="3EC899B1">
                <wp:simplePos x="0" y="0"/>
                <wp:positionH relativeFrom="column">
                  <wp:posOffset>3545840</wp:posOffset>
                </wp:positionH>
                <wp:positionV relativeFrom="paragraph">
                  <wp:posOffset>96520</wp:posOffset>
                </wp:positionV>
                <wp:extent cx="2830830" cy="1198880"/>
                <wp:effectExtent l="38100" t="38100" r="121920" b="11557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567E7B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567E7B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EC001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9" type="#_x0000_t202" style="position:absolute;margin-left:279.2pt;margin-top:7.6pt;width:222.9pt;height:94.4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" fillcolor="yellow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bar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" class = "title-bar flex-container"&gt;</w:t>
                      </w:r>
                    </w:p>
                    <w:p w:rsidR="00567E7B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567E7B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proofErr w:type="gramStart"/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proofErr w:type="gramEnd"/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DC335CA" wp14:editId="04F35E2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6CC7" id="Rectangle 87" o:spid="_x0000_s1026" style="position:absolute;margin-left:274.9pt;margin-top:1.2pt;width:229.95pt;height:625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kf0ujqQCAACs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0BCDF0A" wp14:editId="58C53DE6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AC155" id="Rectangle 89" o:spid="_x0000_s1026" style="position:absolute;margin-left:163.65pt;margin-top:-2.75pt;width:80.95pt;height:17.25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OLHt7O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1E49465" wp14:editId="591DB97C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CD4CA" id="Rectangle 90" o:spid="_x0000_s1026" style="position:absolute;margin-left:186.9pt;margin-top:1.3pt;width:12pt;height:9.1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aFaLgZ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61BF3C" wp14:editId="14F23DF0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BF3C" id="Rectangle 91" o:spid="_x0000_s1030" style="position:absolute;margin-left:-.4pt;margin-top:16.3pt;width:250.1pt;height:111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" fillcolor="#ffc000" strokecolor="black [3213]" strokeweight="1pt">
                <v:textbox>
                  <w:txbxContent>
                    <w:p w:rsidR="00AD683F" w:rsidRDefault="00AD683F" w:rsidP="00AD683F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3ECB33" wp14:editId="0006210C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ECB33" id="Rectangle 92" o:spid="_x0000_s1031" style="position:absolute;margin-left:149.15pt;margin-top:134.05pt;width:33.9pt;height:32.8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62E81B6" wp14:editId="4132C702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E81B6" id="Rectangle 93" o:spid="_x0000_s1032" style="position:absolute;margin-left:6.6pt;margin-top:134.05pt;width:134.25pt;height:72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4097F72" wp14:editId="0B6B196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BF78A" id="Rectangle 94" o:spid="_x0000_s1026" style="position:absolute;margin-left:14.25pt;margin-top:1.2pt;width:42pt;height: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KwlA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L+a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i2I+D70bD/PF&#10;1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IQjYrC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6B92D00" wp14:editId="29002A86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46941" id="Rectangle 95" o:spid="_x0000_s1026" style="position:absolute;margin-left:232.45pt;margin-top:1pt;width:12pt;height:8.8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DeWm+R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66C2223" wp14:editId="7D6648D1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A9D8C" id="Rectangle 96" o:spid="_x0000_s1026" style="position:absolute;margin-left:202.1pt;margin-top:1.3pt;width:25.1pt;height:9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Tu8f1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046B4B" wp14:editId="3C94EF5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046B4B" id="Rectangle 97" o:spid="_x0000_s1033" style="position:absolute;margin-left:6.75pt;margin-top:129.9pt;width:134.25pt;height:122.6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BZci/8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AEC74E" wp14:editId="2420C7FD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4D1E5" id="Rectangle 98" o:spid="_x0000_s1026" style="position:absolute;margin-left:3.75pt;margin-top:-.45pt;width:10.5pt;height:11.7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Ucoyaa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A507C9" wp14:editId="0E285974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6E1ED" id="Rectangle 99" o:spid="_x0000_s1026" style="position:absolute;margin-left:164.25pt;margin-top:.95pt;width:19.5pt;height:9.1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DamYwb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CFC69CB" wp14:editId="3A73627E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B8F1B" id="Rectangle 100" o:spid="_x0000_s1026" style="position:absolute;margin-left:0;margin-top:-3.2pt;width:250.1pt;height:17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MxwnQIAALE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DTYzHCdAgAAsQ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965C21" wp14:editId="5E594E74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5C26" id="Rectangle 101" o:spid="_x0000_s1026" style="position:absolute;margin-left:146.25pt;margin-top:209pt;width:103.85pt;height:39.4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NYpfw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R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23AAB5" wp14:editId="2A58B12E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3D8D" id="Rectangle 102" o:spid="_x0000_s1026" style="position:absolute;margin-left:146.25pt;margin-top:169.15pt;width:103.85pt;height:39.4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nVz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V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GOCZbf8Swm&#10;/6hexcZb/YLNXaasMDHDkXto/qhcxWFNsftcLJfZDTvjWLw1T46n4KlPqb3P2xfm3UieiMHc2dfV&#10;YfMPHBp800tjl+toG5kJ9tZXEDMp2LdM0fHbkBb6UM9eb1+wxW8A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0kZ1c4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91F9DE" wp14:editId="262B906B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1F9DE" id="Rectangle 103" o:spid="_x0000_s1034" style="position:absolute;margin-left:146.25pt;margin-top:129.9pt;width:103.85pt;height:39.4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" fillcolor="#7030a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501962" wp14:editId="4BEAAD80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DA274" id="Rectangle 104" o:spid="_x0000_s1026" style="position:absolute;margin-left:0;margin-top:129.9pt;width:250.1pt;height:122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D+wkRO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50EECBB" wp14:editId="289C849F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ECBB" id="Rectangle 105" o:spid="_x0000_s1035" style="position:absolute;margin-left:6.75pt;margin-top:20.8pt;width:134.25pt;height:98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AD683F" w:rsidRDefault="00AD683F" w:rsidP="00AD683F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7989491" wp14:editId="5388391E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CDA5" id="Rectangle 106" o:spid="_x0000_s1026" style="position:absolute;margin-left:175.2pt;margin-top:585.25pt;width:65.4pt;height:6.6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BWwdKb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0427D0" wp14:editId="36783054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758F7" id="Rectangle 107" o:spid="_x0000_s1026" style="position:absolute;margin-left:3.65pt;margin-top:585.15pt;width:65.4pt;height:6.6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PppWE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E2D138" wp14:editId="07812EDC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BAEE9" id="Rectangle 108" o:spid="_x0000_s1026" style="position:absolute;margin-left:0;margin-top:581.65pt;width:247.85pt;height:21.5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BzD0gW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01EF556A" wp14:editId="55AC6C6B">
                <wp:simplePos x="0" y="0"/>
                <wp:positionH relativeFrom="column">
                  <wp:posOffset>3715385</wp:posOffset>
                </wp:positionH>
                <wp:positionV relativeFrom="paragraph">
                  <wp:posOffset>4425315</wp:posOffset>
                </wp:positionV>
                <wp:extent cx="2636520" cy="276860"/>
                <wp:effectExtent l="38100" t="38100" r="106680" b="123190"/>
                <wp:wrapSquare wrapText="bothSides"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714A91" w:rsidRDefault="00AD683F" w:rsidP="00AD683F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AD683F" w:rsidRPr="00714A91" w:rsidRDefault="00AD683F" w:rsidP="00AD683F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F556A" id="Text Box 2" o:spid="_x0000_s1036" type="#_x0000_t202" style="position:absolute;margin-left:292.55pt;margin-top:348.45pt;width:207.6pt;height:21.8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AD683F" w:rsidRPr="00714A91" w:rsidRDefault="00AD683F" w:rsidP="00AD683F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AD683F" w:rsidRPr="00714A91" w:rsidRDefault="00AD683F" w:rsidP="00AD683F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2C82575" wp14:editId="6351C92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82575" id="Rectangle 110" o:spid="_x0000_s1037" style="position:absolute;margin-left:22.1pt;margin-top:258.15pt;width:66.35pt;height:73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" fillcolor="#0070c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39EBA3A" wp14:editId="0B5B33D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EBA3A" id="Rectangle 111" o:spid="_x0000_s1038" style="position:absolute;margin-left:22.1pt;margin-top:258.15pt;width:66.35pt;height:34.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E080BE" wp14:editId="73B7D75B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80BE" id="Rectangle 112" o:spid="_x0000_s1039" style="position:absolute;margin-left:28.4pt;margin-top:298.25pt;width:59.1pt;height:27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" filled="f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ECDB232" wp14:editId="643A16FB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87148" id="Rectangle 113" o:spid="_x0000_s1026" style="position:absolute;margin-left:97.1pt;margin-top:298.25pt;width:59.1pt;height:27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C2fcjO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3908DE7" wp14:editId="7BA08DE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Pr="00683E3D" w:rsidRDefault="00AD683F" w:rsidP="00AD683F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08DE7" id="Rectangle 114" o:spid="_x0000_s1040" style="position:absolute;margin-left:90.45pt;margin-top:258.15pt;width:66.35pt;height:34.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" fillcolor="#aeaaaa [2414]" strokecolor="windowText" strokeweight="1pt">
                <v:textbox>
                  <w:txbxContent>
                    <w:p w:rsidR="00AD683F" w:rsidRPr="00683E3D" w:rsidRDefault="00AD683F" w:rsidP="00AD683F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9713049" wp14:editId="6656381C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5FBDA" id="Rectangle 115" o:spid="_x0000_s1026" style="position:absolute;margin-left:90.45pt;margin-top:258.15pt;width:66.35pt;height:73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KM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Nz&#10;SgzTGNI3wMZMowRJl4Coc2EGz2f35ActQEz97mqv0z86IbsM6/4Iq9hFwnF5ORlfTBCcw3Q1vvw8&#10;zbAXr4+dD/GLsJokYU490mcw2fY+RCSE68El5QpWyepOKpUV36xXypMtSxMup+XqEP2NmzKkQ4/j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B370FA" wp14:editId="4301E263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F3BD" id="Rectangle 116" o:spid="_x0000_s1026" style="position:absolute;margin-left:166.35pt;margin-top:297.9pt;width:59.1pt;height:27.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9c3u/n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A56D951" wp14:editId="30DBBABD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6D951" id="Rectangle 117" o:spid="_x0000_s1041" style="position:absolute;margin-left:160.05pt;margin-top:257.8pt;width:66.35pt;height:34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n7J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897B4FB" wp14:editId="6F06F698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93C91" id="Rectangle 118" o:spid="_x0000_s1026" style="position:absolute;margin-left:160.05pt;margin-top:257.8pt;width:66.35pt;height:73.1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Cu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lKSQrn4C&#10;AAAI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92F1755" wp14:editId="1E9F0A4C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0D406" id="Rectangle 119" o:spid="_x0000_s1026" style="position:absolute;margin-left:22.65pt;margin-top:331.3pt;width:66.35pt;height:73.1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gR6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AGCBHp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AC72C" wp14:editId="7397BA59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948CD" id="Rectangle 120" o:spid="_x0000_s1026" style="position:absolute;margin-left:28.75pt;margin-top:371.4pt;width:59.1pt;height:27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D4E098" wp14:editId="67B8EF39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4E098" id="Rectangle 121" o:spid="_x0000_s1042" style="position:absolute;margin-left:22.45pt;margin-top:331.3pt;width:66.35pt;height:34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BE4CE7" wp14:editId="6B9902A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815F" id="Rectangle 122" o:spid="_x0000_s1026" style="position:absolute;margin-left:96.4pt;margin-top:371.4pt;width:59.1pt;height:27.3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9AfQ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VUn/QH0CAAAI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80868A2" wp14:editId="25A2FB46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868A2" id="Rectangle 123" o:spid="_x0000_s1043" style="position:absolute;margin-left:90.1pt;margin-top:331.3pt;width:66.35pt;height:3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BLeO7ymgIAAD4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88E7FE6" wp14:editId="0DCD81BC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3BF6A" id="Rectangle 124" o:spid="_x0000_s1026" style="position:absolute;margin-left:90.1pt;margin-top:331.3pt;width:66.35pt;height:73.1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5UC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MJ&#10;JYZpDOkbYGOmUYKkS0DUuTCD57N78oMWIKZ+d7XX6R+dkF2GdX+EVewi4bi8nIwvJueUcJiuxpef&#10;pxn24vWx8yF+EVaTJMypR/oMJtveh4iEcD24pFzBKlndSaWy4pv1SnmyZWnC5bRcHaK/cVOGdKnH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NkLlQJ+AgAA&#10;CA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FF6C16C" wp14:editId="58670195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94A3C" id="Rectangle 125" o:spid="_x0000_s1026" style="position:absolute;margin-left:159.9pt;margin-top:331.3pt;width:66.35pt;height:73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HWfQ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B4978F" wp14:editId="6527080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B4978F" id="Rectangle 126" o:spid="_x0000_s1044" style="position:absolute;margin-left:159.9pt;margin-top:331.3pt;width:66.35pt;height:34.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lKNYfJoCAAA+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6C3F3A" wp14:editId="44C26B83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57253" id="Rectangle 127" o:spid="_x0000_s1026" style="position:absolute;margin-left:166.2pt;margin-top:371.4pt;width:59.1pt;height:27.3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lwfA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1A35974" wp14:editId="22ABA151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35974" id="Rectangle 128" o:spid="_x0000_s1045" style="position:absolute;margin-left:146.55pt;margin-top:444.3pt;width:34.45pt;height:33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D5862BD" wp14:editId="32D0BCFC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862BD" id="Rectangle 129" o:spid="_x0000_s1046" style="position:absolute;margin-left:146.5pt;margin-top:487.95pt;width:34.45pt;height:33.1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CEEDE9A" wp14:editId="42DE5F4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EEDE9A" id="Rectangle 130" o:spid="_x0000_s1047" style="position:absolute;margin-left:7.15pt;margin-top:442.2pt;width:134.25pt;height:129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jVYxgagCAADF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F95259" wp14:editId="62D90555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3043F" id="Rectangle 131" o:spid="_x0000_s1026" style="position:absolute;margin-left:143.25pt;margin-top:483.4pt;width:104.2pt;height:42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4LfgIAAAk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ZfA+&#10;C34CAAAJ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AE8863" wp14:editId="54B3172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E8863" id="Rectangle 132" o:spid="_x0000_s1048" style="position:absolute;margin-left:7.15pt;margin-top:442.2pt;width:134.25pt;height:9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58B2CAB" wp14:editId="773D9A99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A520C" id="Rectangle 133" o:spid="_x0000_s1026" style="position:absolute;margin-left:143.2pt;margin-top:439.55pt;width:104.2pt;height:4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Am95ZG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160D0CD" wp14:editId="4A370DA2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4D1B3" id="Rectangle 134" o:spid="_x0000_s1026" style="position:absolute;margin-left:.05pt;margin-top:419.15pt;width:247.85pt;height:159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39SO5q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12CC6E" wp14:editId="153963DE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Pr="007F1C42" w:rsidRDefault="00AD683F" w:rsidP="00AD68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2CC6E" id="Rectangle 135" o:spid="_x0000_s1049" style="position:absolute;margin-left:0;margin-top:233.2pt;width:247.85pt;height:181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eqS89L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AD683F" w:rsidRPr="007F1C42" w:rsidRDefault="00AD683F" w:rsidP="00AD683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5B8EF33" wp14:editId="32BD502B">
                <wp:simplePos x="0" y="0"/>
                <wp:positionH relativeFrom="column">
                  <wp:posOffset>4415155</wp:posOffset>
                </wp:positionH>
                <wp:positionV relativeFrom="paragraph">
                  <wp:posOffset>2183765</wp:posOffset>
                </wp:positionV>
                <wp:extent cx="1941830" cy="473710"/>
                <wp:effectExtent l="38100" t="38100" r="115570" b="116840"/>
                <wp:wrapSquare wrapText="bothSides"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1830" cy="47371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EF33" id="_x0000_s1050" type="#_x0000_t202" style="position:absolute;margin-left:347.65pt;margin-top:171.95pt;width:152.9pt;height:37.3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" fillcolor="#7030a0">
                <v:shadow on="t" color="black" opacity="26214f" origin="-.5,-.5" offset=".74836mm,.74836mm"/>
                <v:textbox>
                  <w:txbxContent>
                    <w:p w:rsidR="00AD683F" w:rsidRPr="00590073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AD683F" w:rsidRPr="00590073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AD683F" w:rsidRPr="00590073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590073" w:rsidRDefault="00AD683F" w:rsidP="00AD683F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3B956E4" wp14:editId="1847376E">
                <wp:simplePos x="0" y="0"/>
                <wp:positionH relativeFrom="column">
                  <wp:posOffset>4527781</wp:posOffset>
                </wp:positionH>
                <wp:positionV relativeFrom="paragraph">
                  <wp:posOffset>1651982</wp:posOffset>
                </wp:positionV>
                <wp:extent cx="1794799" cy="454025"/>
                <wp:effectExtent l="38100" t="38100" r="110490" b="117475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799" cy="4540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CB173E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956E4" id="Text Box 137" o:spid="_x0000_s1051" type="#_x0000_t202" style="position:absolute;margin-left:356.5pt;margin-top:130.1pt;width:141.3pt;height:35.7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" fillcolor="red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CB173E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263F30" wp14:editId="79531888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42303" w:rsidRDefault="00AD683F" w:rsidP="00AD683F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F30" id="Text Box 138" o:spid="_x0000_s1052" type="#_x0000_t202" style="position:absolute;margin-left:323.8pt;margin-top:540.3pt;width:174.05pt;height:59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" fillcolor="#00b050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proofErr w:type="gram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proofErr w:type="gramEnd"/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proofErr w:type="spell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</w:t>
                      </w:r>
                      <w:proofErr w:type="spellStart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navbar</w:t>
                      </w:r>
                      <w:proofErr w:type="spellEnd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AD683F" w:rsidRPr="00C42303" w:rsidRDefault="00AD683F" w:rsidP="00AD683F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E1229B" wp14:editId="6EF937E6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7576E7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229B" id="Text Box 139" o:spid="_x0000_s1053" type="#_x0000_t202" style="position:absolute;margin-left:369.15pt;margin-top:477.45pt;width:129.55pt;height:35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" fillcolor="#11a3a7">
                <v:shadow on="t" color="black" opacity="26214f" origin="-.5,-.5" offset=".74836mm,.74836mm"/>
                <v:textbox>
                  <w:txbxContent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7576E7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9E2571B" wp14:editId="2B349E05">
                <wp:simplePos x="0" y="0"/>
                <wp:positionH relativeFrom="column">
                  <wp:posOffset>4538345</wp:posOffset>
                </wp:positionH>
                <wp:positionV relativeFrom="paragraph">
                  <wp:posOffset>3430905</wp:posOffset>
                </wp:positionV>
                <wp:extent cx="1821815" cy="481965"/>
                <wp:effectExtent l="38100" t="38100" r="121285" b="108585"/>
                <wp:wrapSquare wrapText="bothSides"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48196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2571B" id="_x0000_s1054" type="#_x0000_t202" style="position:absolute;margin-left:357.35pt;margin-top:270.15pt;width:143.45pt;height:37.9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" fillcolor="#0070c0">
                <v:shadow on="t" color="black" opacity="26214f" origin="-.5,-.5" offset=".74836mm,.74836mm"/>
                <v:textbox>
                  <w:txbxContent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0623E54" wp14:editId="23FDE8DF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23E54" id="Rectangle 141" o:spid="_x0000_s1055" style="position:absolute;margin-left:149.2pt;margin-top:189.6pt;width:34.5pt;height:33.1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EDB6A02" wp14:editId="227EB50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DB6A02" id="Rectangle 142" o:spid="_x0000_s1056" style="position:absolute;margin-left:149.2pt;margin-top:150.45pt;width:33.9pt;height:31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ED5E3C" w:rsidRDefault="003F6CEE">
      <w:r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1C9EFF49" wp14:editId="1AB4425A">
                <wp:simplePos x="0" y="0"/>
                <wp:positionH relativeFrom="column">
                  <wp:posOffset>3689985</wp:posOffset>
                </wp:positionH>
                <wp:positionV relativeFrom="paragraph">
                  <wp:posOffset>815340</wp:posOffset>
                </wp:positionV>
                <wp:extent cx="2639060" cy="459740"/>
                <wp:effectExtent l="38100" t="38100" r="123190" b="1117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45974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Default="00AD683F" w:rsidP="00AD683F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F49" id="_x0000_s1057" type="#_x0000_t202" style="position:absolute;margin-left:290.55pt;margin-top:64.2pt;width:207.8pt;height:36.2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" fillcolor="#ffc000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spellStart"/>
                      <w:r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p&gt;&lt;/p&gt;</w:t>
                      </w:r>
                    </w:p>
                    <w:p w:rsidR="00AD683F" w:rsidRDefault="00AD683F" w:rsidP="00AD683F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D5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mwqAUAI0cQyCwAAAA="/>
    <w:docVar w:name="dgnword-docGUID" w:val="{1349BB99-9A97-4854-A192-834612C16344}"/>
    <w:docVar w:name="dgnword-eventsink" w:val="692124392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45E77"/>
    <w:rsid w:val="00152B13"/>
    <w:rsid w:val="00153765"/>
    <w:rsid w:val="001824FE"/>
    <w:rsid w:val="001E3787"/>
    <w:rsid w:val="00287AD3"/>
    <w:rsid w:val="002C7C0B"/>
    <w:rsid w:val="00327A29"/>
    <w:rsid w:val="00343196"/>
    <w:rsid w:val="003622CD"/>
    <w:rsid w:val="003B776C"/>
    <w:rsid w:val="003C78A5"/>
    <w:rsid w:val="003F6CEE"/>
    <w:rsid w:val="00422430"/>
    <w:rsid w:val="00466FF7"/>
    <w:rsid w:val="0049253C"/>
    <w:rsid w:val="004A5F84"/>
    <w:rsid w:val="004C77F1"/>
    <w:rsid w:val="004E4D97"/>
    <w:rsid w:val="00567E7B"/>
    <w:rsid w:val="00573F69"/>
    <w:rsid w:val="00644E50"/>
    <w:rsid w:val="00693F99"/>
    <w:rsid w:val="006A12C6"/>
    <w:rsid w:val="006B4F50"/>
    <w:rsid w:val="007051B5"/>
    <w:rsid w:val="00785C1A"/>
    <w:rsid w:val="007A0AE0"/>
    <w:rsid w:val="007C3DAC"/>
    <w:rsid w:val="007C51F8"/>
    <w:rsid w:val="00832E8C"/>
    <w:rsid w:val="00843888"/>
    <w:rsid w:val="008B2FD4"/>
    <w:rsid w:val="008E062E"/>
    <w:rsid w:val="008F59C5"/>
    <w:rsid w:val="00903A7D"/>
    <w:rsid w:val="009421D3"/>
    <w:rsid w:val="00973D0D"/>
    <w:rsid w:val="009A5382"/>
    <w:rsid w:val="009B0737"/>
    <w:rsid w:val="009E71FC"/>
    <w:rsid w:val="009F6D2A"/>
    <w:rsid w:val="00A05A56"/>
    <w:rsid w:val="00A63524"/>
    <w:rsid w:val="00A9013D"/>
    <w:rsid w:val="00A951A7"/>
    <w:rsid w:val="00AD683F"/>
    <w:rsid w:val="00B53B2B"/>
    <w:rsid w:val="00BD0F73"/>
    <w:rsid w:val="00C13721"/>
    <w:rsid w:val="00DB5472"/>
    <w:rsid w:val="00E62F80"/>
    <w:rsid w:val="00E94FF9"/>
    <w:rsid w:val="00ED0BAC"/>
    <w:rsid w:val="00ED5E3C"/>
    <w:rsid w:val="00F10891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2</cp:revision>
  <dcterms:created xsi:type="dcterms:W3CDTF">2018-07-07T03:04:00Z</dcterms:created>
  <dcterms:modified xsi:type="dcterms:W3CDTF">2018-07-07T06:40:00Z</dcterms:modified>
</cp:coreProperties>
</file>